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E7ED54" w14:textId="34C41E53" w:rsidR="004E7683" w:rsidRPr="004E7683" w:rsidRDefault="00CD12A6" w:rsidP="004E7683">
      <w:pPr>
        <w:pStyle w:val="PlainText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nvironmental Commission</w:t>
      </w:r>
      <w:r w:rsidR="004E7683" w:rsidRPr="004E7683">
        <w:rPr>
          <w:rFonts w:ascii="Times New Roman" w:hAnsi="Times New Roman" w:cs="Times New Roman"/>
          <w:b/>
          <w:sz w:val="24"/>
          <w:szCs w:val="24"/>
        </w:rPr>
        <w:t xml:space="preserve"> Agenda</w:t>
      </w:r>
    </w:p>
    <w:p w14:paraId="4588A1DB" w14:textId="74E7E92B" w:rsidR="004E7683" w:rsidRDefault="00CD12A6" w:rsidP="004E7683">
      <w:pPr>
        <w:pStyle w:val="PlainText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uesday</w:t>
      </w:r>
      <w:r w:rsidR="004E7683" w:rsidRPr="004E7683">
        <w:rPr>
          <w:rFonts w:ascii="Times New Roman" w:hAnsi="Times New Roman" w:cs="Times New Roman"/>
          <w:b/>
          <w:sz w:val="24"/>
          <w:szCs w:val="24"/>
        </w:rPr>
        <w:t>,</w:t>
      </w:r>
      <w:r w:rsidR="004E768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A36A5">
        <w:rPr>
          <w:rFonts w:ascii="Times New Roman" w:hAnsi="Times New Roman" w:cs="Times New Roman"/>
          <w:b/>
          <w:sz w:val="24"/>
          <w:szCs w:val="24"/>
        </w:rPr>
        <w:t>November 24</w:t>
      </w:r>
      <w:r w:rsidR="004E7683" w:rsidRPr="004E7683">
        <w:rPr>
          <w:rFonts w:ascii="Times New Roman" w:hAnsi="Times New Roman" w:cs="Times New Roman"/>
          <w:b/>
          <w:sz w:val="24"/>
          <w:szCs w:val="24"/>
        </w:rPr>
        <w:t xml:space="preserve"> at </w:t>
      </w:r>
      <w:r>
        <w:rPr>
          <w:rFonts w:ascii="Times New Roman" w:hAnsi="Times New Roman" w:cs="Times New Roman"/>
          <w:b/>
          <w:sz w:val="24"/>
          <w:szCs w:val="24"/>
        </w:rPr>
        <w:t>11</w:t>
      </w:r>
      <w:r w:rsidR="004E7683" w:rsidRPr="004E7683">
        <w:rPr>
          <w:rFonts w:ascii="Times New Roman" w:hAnsi="Times New Roman" w:cs="Times New Roman"/>
          <w:b/>
          <w:sz w:val="24"/>
          <w:szCs w:val="24"/>
        </w:rPr>
        <w:t xml:space="preserve">:00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="004E7683" w:rsidRPr="004E7683">
        <w:rPr>
          <w:rFonts w:ascii="Times New Roman" w:hAnsi="Times New Roman" w:cs="Times New Roman"/>
          <w:b/>
          <w:sz w:val="24"/>
          <w:szCs w:val="24"/>
        </w:rPr>
        <w:t>.M.</w:t>
      </w:r>
    </w:p>
    <w:p w14:paraId="5892E116" w14:textId="63366CDC" w:rsidR="00EE6636" w:rsidRPr="004E7683" w:rsidRDefault="003A36A5" w:rsidP="004E7683">
      <w:pPr>
        <w:pStyle w:val="PlainText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vention Hall</w:t>
      </w:r>
    </w:p>
    <w:p w14:paraId="25B62F98" w14:textId="58AEBF95" w:rsidR="004E7683" w:rsidRPr="004E7683" w:rsidRDefault="004E7683" w:rsidP="004E7683">
      <w:pPr>
        <w:pStyle w:val="Plain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94C964F" w14:textId="77777777" w:rsidR="004E7683" w:rsidRPr="004E7683" w:rsidRDefault="004E7683" w:rsidP="004E7683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</w:p>
    <w:p w14:paraId="6A2F4876" w14:textId="77777777" w:rsidR="004E7683" w:rsidRPr="004E7683" w:rsidRDefault="004E7683" w:rsidP="004E7683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  <w:r w:rsidRPr="004E7683">
        <w:rPr>
          <w:rFonts w:ascii="Times New Roman" w:hAnsi="Times New Roman" w:cs="Times New Roman"/>
          <w:b/>
          <w:sz w:val="24"/>
          <w:szCs w:val="24"/>
        </w:rPr>
        <w:t>Pledge of Allegiance</w:t>
      </w:r>
    </w:p>
    <w:p w14:paraId="32FBC90F" w14:textId="77777777" w:rsidR="004E7683" w:rsidRPr="004E7683" w:rsidRDefault="004E7683" w:rsidP="004E7683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0A99D4A0" w14:textId="71867D7B" w:rsidR="004E7683" w:rsidRDefault="00CD12A6" w:rsidP="00CD12A6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k for acceptance of last </w:t>
      </w:r>
      <w:r w:rsidR="00272B29">
        <w:rPr>
          <w:rFonts w:ascii="Times New Roman" w:hAnsi="Times New Roman" w:cs="Times New Roman"/>
          <w:sz w:val="24"/>
          <w:szCs w:val="24"/>
        </w:rPr>
        <w:t>month’s</w:t>
      </w:r>
      <w:r>
        <w:rPr>
          <w:rFonts w:ascii="Times New Roman" w:hAnsi="Times New Roman" w:cs="Times New Roman"/>
          <w:sz w:val="24"/>
          <w:szCs w:val="24"/>
        </w:rPr>
        <w:t xml:space="preserve"> minutes</w:t>
      </w:r>
      <w:r w:rsidR="00272B29">
        <w:rPr>
          <w:rFonts w:ascii="Times New Roman" w:hAnsi="Times New Roman" w:cs="Times New Roman"/>
          <w:sz w:val="24"/>
          <w:szCs w:val="24"/>
        </w:rPr>
        <w:t>.</w:t>
      </w:r>
    </w:p>
    <w:p w14:paraId="4F88CF0B" w14:textId="6EBAF7F8" w:rsidR="00255B39" w:rsidRDefault="00255B39" w:rsidP="00CD12A6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awall update- Chris</w:t>
      </w:r>
    </w:p>
    <w:p w14:paraId="2D4121F1" w14:textId="6816B850" w:rsidR="00CD12A6" w:rsidRDefault="00EE6636" w:rsidP="00CD12A6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asive species ordinance</w:t>
      </w:r>
      <w:r w:rsidR="001557ED">
        <w:rPr>
          <w:rFonts w:ascii="Times New Roman" w:hAnsi="Times New Roman" w:cs="Times New Roman"/>
          <w:sz w:val="24"/>
          <w:szCs w:val="24"/>
        </w:rPr>
        <w:t>,</w:t>
      </w:r>
      <w:r w:rsidR="00D40BF8">
        <w:rPr>
          <w:rFonts w:ascii="Times New Roman" w:hAnsi="Times New Roman" w:cs="Times New Roman"/>
          <w:sz w:val="24"/>
          <w:szCs w:val="24"/>
        </w:rPr>
        <w:t xml:space="preserve"> </w:t>
      </w:r>
      <w:r w:rsidR="00AD6C72">
        <w:rPr>
          <w:rFonts w:ascii="Times New Roman" w:hAnsi="Times New Roman" w:cs="Times New Roman"/>
          <w:sz w:val="24"/>
          <w:szCs w:val="24"/>
        </w:rPr>
        <w:t>update-</w:t>
      </w:r>
      <w:r w:rsidR="005A473A">
        <w:rPr>
          <w:rFonts w:ascii="Times New Roman" w:hAnsi="Times New Roman" w:cs="Times New Roman"/>
          <w:sz w:val="24"/>
          <w:szCs w:val="24"/>
        </w:rPr>
        <w:t>garden club support letter</w:t>
      </w:r>
    </w:p>
    <w:p w14:paraId="4AA9B0D9" w14:textId="2689C2C6" w:rsidR="00DF0C96" w:rsidRDefault="00DF0C96" w:rsidP="00CD12A6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ochures for mall on invasive species</w:t>
      </w:r>
    </w:p>
    <w:p w14:paraId="570EF223" w14:textId="00853691" w:rsidR="006E566C" w:rsidRDefault="006E566C" w:rsidP="00CD12A6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stic ordinance update</w:t>
      </w:r>
      <w:r w:rsidR="00682619">
        <w:rPr>
          <w:rFonts w:ascii="Times New Roman" w:hAnsi="Times New Roman" w:cs="Times New Roman"/>
          <w:sz w:val="24"/>
          <w:szCs w:val="24"/>
        </w:rPr>
        <w:t xml:space="preserve">- </w:t>
      </w:r>
      <w:r w:rsidR="005A473A">
        <w:rPr>
          <w:rFonts w:ascii="Times New Roman" w:hAnsi="Times New Roman" w:cs="Times New Roman"/>
          <w:sz w:val="24"/>
          <w:szCs w:val="24"/>
        </w:rPr>
        <w:t>Swain’s 2 mil bags</w:t>
      </w:r>
    </w:p>
    <w:p w14:paraId="7DC72B2B" w14:textId="0DF76CD4" w:rsidR="00CD12A6" w:rsidRDefault="001A3F02" w:rsidP="00CD12A6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ee </w:t>
      </w:r>
      <w:r w:rsidR="006175F3">
        <w:rPr>
          <w:rFonts w:ascii="Times New Roman" w:hAnsi="Times New Roman" w:cs="Times New Roman"/>
          <w:sz w:val="24"/>
          <w:szCs w:val="24"/>
        </w:rPr>
        <w:t>for Water Tower Garden</w:t>
      </w:r>
      <w:r w:rsidR="004D73AF">
        <w:rPr>
          <w:rFonts w:ascii="Times New Roman" w:hAnsi="Times New Roman" w:cs="Times New Roman"/>
          <w:sz w:val="24"/>
          <w:szCs w:val="24"/>
        </w:rPr>
        <w:t xml:space="preserve"> and moving forward with volunteer recognition </w:t>
      </w:r>
      <w:r w:rsidR="00DF0C96">
        <w:rPr>
          <w:rFonts w:ascii="Times New Roman" w:hAnsi="Times New Roman" w:cs="Times New Roman"/>
          <w:sz w:val="24"/>
          <w:szCs w:val="24"/>
        </w:rPr>
        <w:t>plans</w:t>
      </w:r>
    </w:p>
    <w:p w14:paraId="5224C34D" w14:textId="35617B72" w:rsidR="009545F8" w:rsidRDefault="009545F8" w:rsidP="00CD12A6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ter dispenser on promenade</w:t>
      </w:r>
      <w:r w:rsidR="00491132">
        <w:rPr>
          <w:rFonts w:ascii="Times New Roman" w:hAnsi="Times New Roman" w:cs="Times New Roman"/>
          <w:sz w:val="24"/>
          <w:szCs w:val="24"/>
        </w:rPr>
        <w:t>-status?</w:t>
      </w:r>
    </w:p>
    <w:p w14:paraId="33A8FF5C" w14:textId="3522E5AE" w:rsidR="00272B29" w:rsidRDefault="00272B29" w:rsidP="00CD12A6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business.</w:t>
      </w:r>
    </w:p>
    <w:p w14:paraId="16D21D27" w14:textId="7F4E1722" w:rsidR="00900C6D" w:rsidRDefault="00E47C8B" w:rsidP="00CD12A6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meeting- Public portion</w:t>
      </w:r>
    </w:p>
    <w:p w14:paraId="4A7EBC9D" w14:textId="77777777" w:rsidR="004E7683" w:rsidRPr="004E7683" w:rsidRDefault="004E7683" w:rsidP="004E7683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  <w:r w:rsidRPr="004E7683">
        <w:rPr>
          <w:rFonts w:ascii="Times New Roman" w:hAnsi="Times New Roman" w:cs="Times New Roman"/>
          <w:b/>
          <w:sz w:val="24"/>
          <w:szCs w:val="24"/>
        </w:rPr>
        <w:t>Adjourn</w:t>
      </w:r>
    </w:p>
    <w:sectPr w:rsidR="004E7683" w:rsidRPr="004E76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AF4323"/>
    <w:multiLevelType w:val="hybridMultilevel"/>
    <w:tmpl w:val="1C041B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tTQ0NjayNDI1NDdT0lEKTi0uzszPAykwqQUAsDmT0ywAAAA="/>
  </w:docVars>
  <w:rsids>
    <w:rsidRoot w:val="004E7683"/>
    <w:rsid w:val="00033DE5"/>
    <w:rsid w:val="000733EE"/>
    <w:rsid w:val="001557ED"/>
    <w:rsid w:val="001A3F02"/>
    <w:rsid w:val="00205E6F"/>
    <w:rsid w:val="00221704"/>
    <w:rsid w:val="00255B39"/>
    <w:rsid w:val="00272B29"/>
    <w:rsid w:val="00313E7E"/>
    <w:rsid w:val="003256EF"/>
    <w:rsid w:val="00395707"/>
    <w:rsid w:val="003A36A5"/>
    <w:rsid w:val="003C7F85"/>
    <w:rsid w:val="00491132"/>
    <w:rsid w:val="004D73AF"/>
    <w:rsid w:val="004E0B7B"/>
    <w:rsid w:val="004E7683"/>
    <w:rsid w:val="00580ED8"/>
    <w:rsid w:val="00586B13"/>
    <w:rsid w:val="005A473A"/>
    <w:rsid w:val="006175F3"/>
    <w:rsid w:val="00682619"/>
    <w:rsid w:val="006D5418"/>
    <w:rsid w:val="006E566C"/>
    <w:rsid w:val="007227A3"/>
    <w:rsid w:val="00900C6D"/>
    <w:rsid w:val="009545F8"/>
    <w:rsid w:val="009611B3"/>
    <w:rsid w:val="00AD6C72"/>
    <w:rsid w:val="00C1166F"/>
    <w:rsid w:val="00C33C69"/>
    <w:rsid w:val="00CD12A6"/>
    <w:rsid w:val="00D40BF8"/>
    <w:rsid w:val="00DD1160"/>
    <w:rsid w:val="00DF0C96"/>
    <w:rsid w:val="00E47C8B"/>
    <w:rsid w:val="00ED6887"/>
    <w:rsid w:val="00EE6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17EB7"/>
  <w15:chartTrackingRefBased/>
  <w15:docId w15:val="{C1FC1867-D2C2-476E-9373-47230E2ED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4E768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E7683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40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Burke</dc:creator>
  <cp:keywords/>
  <dc:description/>
  <cp:lastModifiedBy>Louie Bruno</cp:lastModifiedBy>
  <cp:revision>2</cp:revision>
  <cp:lastPrinted>2020-10-20T20:04:00Z</cp:lastPrinted>
  <dcterms:created xsi:type="dcterms:W3CDTF">2020-11-18T13:49:00Z</dcterms:created>
  <dcterms:modified xsi:type="dcterms:W3CDTF">2020-11-18T13:49:00Z</dcterms:modified>
</cp:coreProperties>
</file>